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F8A54" w14:textId="6608131F" w:rsidR="003A2424" w:rsidRPr="00DF7A11" w:rsidRDefault="003A2424" w:rsidP="00F436E7">
      <w:pPr>
        <w:tabs>
          <w:tab w:val="center" w:pos="4962"/>
        </w:tabs>
        <w:spacing w:after="0"/>
      </w:pPr>
      <w:r w:rsidRPr="00DF7A11">
        <w:rPr>
          <w:sz w:val="40"/>
          <w:szCs w:val="40"/>
        </w:rPr>
        <w:t>YASH PATEL</w:t>
      </w:r>
      <w:r w:rsidR="00F436E7" w:rsidRPr="00DF7A11">
        <w:t xml:space="preserve"> </w:t>
      </w:r>
      <w:r w:rsidR="00F436E7" w:rsidRPr="00DF7A11">
        <w:tab/>
      </w:r>
      <w:r w:rsidR="00F436E7" w:rsidRPr="00DF7A11">
        <w:tab/>
      </w:r>
    </w:p>
    <w:p w14:paraId="383C0CE0" w14:textId="188209DB" w:rsidR="003A2424" w:rsidRPr="00DF7A11" w:rsidRDefault="00754A01" w:rsidP="00F436E7">
      <w:pPr>
        <w:tabs>
          <w:tab w:val="center" w:pos="4962"/>
        </w:tabs>
        <w:spacing w:after="0"/>
      </w:pPr>
      <w:hyperlink r:id="rId6" w:history="1">
        <w:r w:rsidR="003A2424" w:rsidRPr="00DF7A11">
          <w:rPr>
            <w:rStyle w:val="Hyperlink"/>
          </w:rPr>
          <w:t>Patelyash133@gmail.com</w:t>
        </w:r>
      </w:hyperlink>
      <w:r w:rsidR="003A2424" w:rsidRPr="00DF7A11">
        <w:tab/>
      </w:r>
      <w:r w:rsidR="00F436E7" w:rsidRPr="00DF7A11">
        <w:tab/>
        <w:t>GITHUB:  github.com/yp128</w:t>
      </w:r>
    </w:p>
    <w:p w14:paraId="4679B61F" w14:textId="4597739E" w:rsidR="00F436E7" w:rsidRPr="00DF7A11" w:rsidRDefault="00F436E7" w:rsidP="00337652">
      <w:pPr>
        <w:tabs>
          <w:tab w:val="center" w:pos="4962"/>
        </w:tabs>
        <w:spacing w:after="0"/>
      </w:pPr>
      <w:r w:rsidRPr="00DF7A11">
        <w:t>+1-416-990-9016</w:t>
      </w:r>
      <w:r w:rsidRPr="00DF7A11">
        <w:tab/>
      </w:r>
      <w:r w:rsidRPr="00DF7A11">
        <w:tab/>
        <w:t>LINKEDIN:  linkedin.com/in/yashpatel128</w:t>
      </w:r>
    </w:p>
    <w:p w14:paraId="5E3B4F36" w14:textId="245AAA27" w:rsidR="00337652" w:rsidRPr="00DF7A11" w:rsidRDefault="00337652" w:rsidP="00337652">
      <w:pPr>
        <w:tabs>
          <w:tab w:val="center" w:pos="4962"/>
        </w:tabs>
        <w:spacing w:after="0"/>
      </w:pPr>
    </w:p>
    <w:p w14:paraId="453E6459" w14:textId="5796FFE1" w:rsidR="00337652" w:rsidRPr="00DF7A11" w:rsidRDefault="00337652" w:rsidP="00337652">
      <w:pPr>
        <w:pBdr>
          <w:bottom w:val="single" w:sz="4" w:space="1" w:color="auto"/>
        </w:pBdr>
        <w:tabs>
          <w:tab w:val="center" w:pos="4962"/>
        </w:tabs>
        <w:spacing w:after="0"/>
        <w:rPr>
          <w:color w:val="4472C4" w:themeColor="accent1"/>
          <w:sz w:val="28"/>
          <w:szCs w:val="28"/>
        </w:rPr>
      </w:pPr>
      <w:r w:rsidRPr="00DF7A11">
        <w:rPr>
          <w:color w:val="4472C4" w:themeColor="accent1"/>
          <w:sz w:val="28"/>
          <w:szCs w:val="28"/>
        </w:rPr>
        <w:t>PROFESSIONAL SUMMARY</w:t>
      </w:r>
    </w:p>
    <w:p w14:paraId="3E6504F4" w14:textId="5F0766DF" w:rsidR="00337652" w:rsidRPr="00DF7A11" w:rsidRDefault="00337652" w:rsidP="000A30E6">
      <w:pPr>
        <w:pStyle w:val="ListParagraph"/>
        <w:numPr>
          <w:ilvl w:val="0"/>
          <w:numId w:val="12"/>
        </w:numPr>
        <w:tabs>
          <w:tab w:val="center" w:pos="4962"/>
        </w:tabs>
        <w:spacing w:after="0"/>
      </w:pPr>
      <w:r w:rsidRPr="00DF7A11">
        <w:t>1+ years of experience of developing web application projects based on MEAN stack and front-end technologies like Bootstrap 4, CSS</w:t>
      </w:r>
    </w:p>
    <w:p w14:paraId="5DF0A016" w14:textId="0EF627EC" w:rsidR="00F436E7" w:rsidRPr="00DF7A11" w:rsidRDefault="00337652" w:rsidP="000A30E6">
      <w:pPr>
        <w:pStyle w:val="ListParagraph"/>
        <w:numPr>
          <w:ilvl w:val="0"/>
          <w:numId w:val="12"/>
        </w:numPr>
        <w:tabs>
          <w:tab w:val="center" w:pos="4962"/>
        </w:tabs>
        <w:spacing w:after="0"/>
      </w:pPr>
      <w:r w:rsidRPr="00DF7A11">
        <w:t>1+ years of experience in design, developing and implementation and support of object-oriented programming knowledge</w:t>
      </w:r>
    </w:p>
    <w:p w14:paraId="08986B32" w14:textId="08202EED" w:rsidR="00337652" w:rsidRPr="00DF7A11" w:rsidRDefault="00337652" w:rsidP="000A30E6">
      <w:pPr>
        <w:pStyle w:val="ListParagraph"/>
        <w:numPr>
          <w:ilvl w:val="0"/>
          <w:numId w:val="12"/>
        </w:numPr>
        <w:tabs>
          <w:tab w:val="center" w:pos="4962"/>
        </w:tabs>
        <w:spacing w:after="0"/>
      </w:pPr>
      <w:r w:rsidRPr="00DF7A11">
        <w:t>Sound knowledge of SDLC and Agile Methodology</w:t>
      </w:r>
    </w:p>
    <w:p w14:paraId="6F5B23B3" w14:textId="16BBC6D0" w:rsidR="00337652" w:rsidRPr="00DF7A11" w:rsidRDefault="00337652" w:rsidP="000A30E6">
      <w:pPr>
        <w:pStyle w:val="ListParagraph"/>
        <w:numPr>
          <w:ilvl w:val="0"/>
          <w:numId w:val="12"/>
        </w:numPr>
        <w:tabs>
          <w:tab w:val="center" w:pos="4962"/>
        </w:tabs>
        <w:spacing w:after="0"/>
      </w:pPr>
      <w:r w:rsidRPr="00DF7A11">
        <w:t xml:space="preserve">Strong </w:t>
      </w:r>
      <w:r w:rsidR="000A30E6" w:rsidRPr="00DF7A11">
        <w:t>knowledge in</w:t>
      </w:r>
      <w:r w:rsidRPr="00DF7A11">
        <w:t xml:space="preserve"> Object-Oriented Programming </w:t>
      </w:r>
      <w:r w:rsidR="000A30E6" w:rsidRPr="00DF7A11">
        <w:t>using .net using C#, java and PHP</w:t>
      </w:r>
      <w:r w:rsidR="000A30E6" w:rsidRPr="00DF7A11">
        <w:t xml:space="preserve"> and MEAN stack with vast experience in building web application</w:t>
      </w:r>
    </w:p>
    <w:p w14:paraId="29708ECA" w14:textId="74A91035" w:rsidR="000A30E6" w:rsidRPr="00DF7A11" w:rsidRDefault="000A30E6" w:rsidP="000A30E6">
      <w:pPr>
        <w:pStyle w:val="ListParagraph"/>
        <w:numPr>
          <w:ilvl w:val="0"/>
          <w:numId w:val="12"/>
        </w:numPr>
        <w:tabs>
          <w:tab w:val="center" w:pos="4962"/>
        </w:tabs>
        <w:spacing w:after="0"/>
      </w:pPr>
      <w:r w:rsidRPr="00DF7A11">
        <w:t>Involved in design and development of Restful APIs and services to interact with database</w:t>
      </w:r>
    </w:p>
    <w:p w14:paraId="3C23C083" w14:textId="401F1557" w:rsidR="00337652" w:rsidRPr="00DF7A11" w:rsidRDefault="000A30E6" w:rsidP="00337652">
      <w:pPr>
        <w:pStyle w:val="ListParagraph"/>
        <w:numPr>
          <w:ilvl w:val="0"/>
          <w:numId w:val="12"/>
        </w:numPr>
        <w:tabs>
          <w:tab w:val="center" w:pos="4962"/>
        </w:tabs>
        <w:spacing w:after="0"/>
      </w:pPr>
      <w:r w:rsidRPr="00DF7A11">
        <w:t xml:space="preserve">Strong knowledge of MongoDB as well as SQL server, experienced with mongoose client and write SQL queries, stored </w:t>
      </w:r>
      <w:proofErr w:type="gramStart"/>
      <w:r w:rsidRPr="00DF7A11">
        <w:t>procedure</w:t>
      </w:r>
      <w:proofErr w:type="gramEnd"/>
      <w:r w:rsidRPr="00DF7A11">
        <w:t xml:space="preserve"> and database normalization </w:t>
      </w:r>
    </w:p>
    <w:p w14:paraId="0AD0D88B" w14:textId="072EAF48" w:rsidR="00F436E7" w:rsidRPr="00DF7A11" w:rsidRDefault="00F436E7" w:rsidP="00337652">
      <w:pPr>
        <w:pBdr>
          <w:bottom w:val="single" w:sz="4" w:space="1" w:color="auto"/>
        </w:pBdr>
        <w:tabs>
          <w:tab w:val="center" w:pos="4962"/>
        </w:tabs>
        <w:rPr>
          <w:color w:val="4472C4" w:themeColor="accent1"/>
          <w:sz w:val="28"/>
          <w:szCs w:val="28"/>
        </w:rPr>
      </w:pPr>
      <w:r w:rsidRPr="00DF7A11">
        <w:rPr>
          <w:color w:val="4472C4" w:themeColor="accent1"/>
          <w:sz w:val="28"/>
          <w:szCs w:val="28"/>
        </w:rPr>
        <w:t>TECHNICAL SKILLS</w:t>
      </w:r>
    </w:p>
    <w:p w14:paraId="34275504" w14:textId="4C49C856" w:rsidR="00F436E7" w:rsidRPr="00DF7A11" w:rsidRDefault="00BB5D24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Programming Languages:</w:t>
      </w:r>
      <w:r w:rsidRPr="00DF7A11">
        <w:t xml:space="preserve"> JAVA, PHP, ASP.NET Core, C#, JavaScript</w:t>
      </w:r>
      <w:r w:rsidR="00B0334E" w:rsidRPr="00DF7A11">
        <w:t>, NodeJS, Express JS</w:t>
      </w:r>
      <w:r w:rsidR="00337652" w:rsidRPr="00DF7A11">
        <w:t>, Typescript</w:t>
      </w:r>
    </w:p>
    <w:p w14:paraId="761B0A8C" w14:textId="4522778D" w:rsidR="00BB5D24" w:rsidRPr="00DF7A11" w:rsidRDefault="00BB5D24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Database/DB Tools and Messaging:</w:t>
      </w:r>
      <w:r w:rsidRPr="00DF7A11">
        <w:t xml:space="preserve"> MySQL, SQL Server, MongoDB</w:t>
      </w:r>
      <w:r w:rsidR="00B0334E" w:rsidRPr="00DF7A11">
        <w:t>, phpMyAdmin, Oracle</w:t>
      </w:r>
    </w:p>
    <w:p w14:paraId="46C213E5" w14:textId="565122BB" w:rsidR="00BB5D24" w:rsidRPr="00DF7A11" w:rsidRDefault="00BB5D24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Web Technologies:</w:t>
      </w:r>
      <w:r w:rsidRPr="00DF7A11">
        <w:t xml:space="preserve"> JavaScript, HTML5, CSS3, JSON, XML, Angular, Boot Strap, AJAX, jQuery</w:t>
      </w:r>
    </w:p>
    <w:p w14:paraId="01AE36DB" w14:textId="68F219A7" w:rsidR="00B0334E" w:rsidRPr="00DF7A11" w:rsidRDefault="00B0334E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Server:</w:t>
      </w:r>
      <w:r w:rsidRPr="00DF7A11">
        <w:t xml:space="preserve"> Google Firebase, XAMPP</w:t>
      </w:r>
    </w:p>
    <w:p w14:paraId="2ACF0312" w14:textId="33778C56" w:rsidR="009E4FCE" w:rsidRPr="00DF7A11" w:rsidRDefault="009E4FCE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Testing Libraries:</w:t>
      </w:r>
      <w:r w:rsidRPr="00DF7A11">
        <w:t xml:space="preserve"> Jest</w:t>
      </w:r>
    </w:p>
    <w:p w14:paraId="6C86BEDA" w14:textId="555FE54A" w:rsidR="00BB5D24" w:rsidRPr="00DF7A11" w:rsidRDefault="00BB5D24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Operating System:</w:t>
      </w:r>
      <w:r w:rsidRPr="00DF7A11">
        <w:t xml:space="preserve"> Windows, LINUX</w:t>
      </w:r>
    </w:p>
    <w:p w14:paraId="5AEC1B34" w14:textId="31DB5E7C" w:rsidR="00BB5D24" w:rsidRPr="00DF7A11" w:rsidRDefault="00BB5D24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IDEs and Tools:</w:t>
      </w:r>
      <w:r w:rsidRPr="00DF7A11">
        <w:t xml:space="preserve"> Eclipse, Android Studio, NetBeans, MySQL work bench, Microsoft Office Tools, Postman,</w:t>
      </w:r>
    </w:p>
    <w:p w14:paraId="47C49689" w14:textId="037B0956" w:rsidR="00BB5D24" w:rsidRPr="00DF7A11" w:rsidRDefault="00BB5D24" w:rsidP="00CB69A4">
      <w:pPr>
        <w:tabs>
          <w:tab w:val="center" w:pos="4962"/>
        </w:tabs>
        <w:spacing w:after="0"/>
      </w:pPr>
      <w:r w:rsidRPr="00DF7A11">
        <w:t>Microsoft Visual Studio, GitHub, FileZilla, Google Analytics, Google Tag-Manager</w:t>
      </w:r>
    </w:p>
    <w:p w14:paraId="2221DDAB" w14:textId="43CEB094" w:rsidR="00B0334E" w:rsidRPr="00DF7A11" w:rsidRDefault="00B0334E" w:rsidP="00CB69A4">
      <w:pPr>
        <w:tabs>
          <w:tab w:val="center" w:pos="4962"/>
        </w:tabs>
        <w:spacing w:after="0"/>
      </w:pPr>
      <w:r w:rsidRPr="00DF7A11">
        <w:rPr>
          <w:b/>
          <w:bCs/>
        </w:rPr>
        <w:t>Concepts:</w:t>
      </w:r>
      <w:r w:rsidRPr="00DF7A11">
        <w:t xml:space="preserve"> Regular Expressions (Reg EX), Data Structure</w:t>
      </w:r>
    </w:p>
    <w:p w14:paraId="2AFB733E" w14:textId="0B80CB4C" w:rsidR="00CB69A4" w:rsidRPr="00DF7A11" w:rsidRDefault="00B0334E" w:rsidP="00754A01">
      <w:pPr>
        <w:tabs>
          <w:tab w:val="center" w:pos="4962"/>
        </w:tabs>
        <w:spacing w:after="0"/>
      </w:pPr>
      <w:r w:rsidRPr="00DF7A11">
        <w:rPr>
          <w:b/>
          <w:bCs/>
        </w:rPr>
        <w:t>Methodology:</w:t>
      </w:r>
      <w:r w:rsidRPr="00DF7A11">
        <w:t xml:space="preserve"> Agile, SDLC, Waterfall</w:t>
      </w:r>
    </w:p>
    <w:p w14:paraId="1D888C55" w14:textId="710FC0B5" w:rsidR="00F436E7" w:rsidRPr="00DF7A11" w:rsidRDefault="00F436E7" w:rsidP="00F436E7">
      <w:pPr>
        <w:pBdr>
          <w:bottom w:val="single" w:sz="4" w:space="1" w:color="auto"/>
        </w:pBdr>
        <w:tabs>
          <w:tab w:val="center" w:pos="4962"/>
        </w:tabs>
        <w:rPr>
          <w:color w:val="4472C4" w:themeColor="accent1"/>
          <w:sz w:val="28"/>
          <w:szCs w:val="28"/>
        </w:rPr>
      </w:pPr>
      <w:r w:rsidRPr="00DF7A11">
        <w:rPr>
          <w:color w:val="4472C4" w:themeColor="accent1"/>
          <w:sz w:val="28"/>
          <w:szCs w:val="28"/>
        </w:rPr>
        <w:t>WORK EXPERIANCE</w:t>
      </w:r>
    </w:p>
    <w:p w14:paraId="5AB0A389" w14:textId="434FFE81" w:rsidR="00725C01" w:rsidRPr="00DF7A11" w:rsidRDefault="00442A83" w:rsidP="00725C01">
      <w:pPr>
        <w:shd w:val="clear" w:color="auto" w:fill="FFFFFF" w:themeFill="background1"/>
        <w:tabs>
          <w:tab w:val="decimal" w:pos="8789"/>
        </w:tabs>
        <w:spacing w:before="120" w:after="0" w:line="276" w:lineRule="auto"/>
        <w:rPr>
          <w:rFonts w:cstheme="minorHAnsi"/>
        </w:rPr>
      </w:pPr>
      <w:r w:rsidRPr="00DF7A11">
        <w:rPr>
          <w:rFonts w:cstheme="minorHAnsi"/>
          <w:b/>
          <w:bCs/>
          <w:sz w:val="23"/>
          <w:szCs w:val="23"/>
        </w:rPr>
        <w:t>Jr Java Developer</w:t>
      </w:r>
      <w:r w:rsidR="00725C01" w:rsidRPr="00DF7A11">
        <w:rPr>
          <w:rFonts w:cstheme="minorHAnsi"/>
          <w:b/>
          <w:bCs/>
          <w:sz w:val="23"/>
          <w:szCs w:val="23"/>
        </w:rPr>
        <w:tab/>
      </w:r>
      <w:r w:rsidR="00725C01" w:rsidRPr="00DF7A11">
        <w:rPr>
          <w:rFonts w:cstheme="minorHAnsi"/>
          <w:sz w:val="23"/>
          <w:szCs w:val="23"/>
        </w:rPr>
        <w:t>(J</w:t>
      </w:r>
      <w:r w:rsidR="00725C01" w:rsidRPr="00DF7A11">
        <w:rPr>
          <w:rFonts w:cstheme="minorHAnsi"/>
          <w:sz w:val="23"/>
          <w:szCs w:val="23"/>
        </w:rPr>
        <w:t>une</w:t>
      </w:r>
      <w:r w:rsidR="00725C01" w:rsidRPr="00DF7A11">
        <w:rPr>
          <w:rFonts w:cstheme="minorHAnsi"/>
          <w:sz w:val="23"/>
          <w:szCs w:val="23"/>
        </w:rPr>
        <w:t xml:space="preserve"> 2018 – March 201</w:t>
      </w:r>
      <w:r w:rsidR="00725C01" w:rsidRPr="00DF7A11">
        <w:rPr>
          <w:rFonts w:cstheme="minorHAnsi"/>
          <w:sz w:val="23"/>
          <w:szCs w:val="23"/>
        </w:rPr>
        <w:t>9</w:t>
      </w:r>
      <w:r w:rsidR="00725C01" w:rsidRPr="00DF7A11">
        <w:rPr>
          <w:rFonts w:cstheme="minorHAnsi"/>
          <w:sz w:val="23"/>
          <w:szCs w:val="23"/>
        </w:rPr>
        <w:t>)</w:t>
      </w:r>
    </w:p>
    <w:p w14:paraId="4406907B" w14:textId="78C5BAE2" w:rsidR="00725C01" w:rsidRPr="00DF7A11" w:rsidRDefault="00725C01" w:rsidP="00725C01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theme="minorHAnsi"/>
        </w:rPr>
      </w:pPr>
      <w:proofErr w:type="spellStart"/>
      <w:r w:rsidRPr="00DF7A11">
        <w:rPr>
          <w:rFonts w:cstheme="minorHAnsi"/>
        </w:rPr>
        <w:t>Advantmed</w:t>
      </w:r>
      <w:proofErr w:type="spellEnd"/>
      <w:r w:rsidRPr="00DF7A11">
        <w:rPr>
          <w:rFonts w:cstheme="minorHAnsi"/>
        </w:rPr>
        <w:t xml:space="preserve"> India LLP, Ahmedabad, India</w:t>
      </w:r>
    </w:p>
    <w:p w14:paraId="138D39D7" w14:textId="3541F967" w:rsidR="00725C01" w:rsidRPr="00DF7A11" w:rsidRDefault="00725C01" w:rsidP="00725C01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theme="minorHAnsi"/>
        </w:rPr>
      </w:pPr>
      <w:r w:rsidRPr="00DF7A11">
        <w:rPr>
          <w:rFonts w:cstheme="minorHAnsi"/>
        </w:rPr>
        <w:t>I</w:t>
      </w:r>
      <w:r w:rsidRPr="00DF7A11">
        <w:rPr>
          <w:rFonts w:cstheme="minorHAnsi"/>
        </w:rPr>
        <w:t>nvolved in complete development of Agile Methodology/ SCRUM and tested the application</w:t>
      </w:r>
    </w:p>
    <w:p w14:paraId="4C2F1B17" w14:textId="77777777" w:rsidR="00725C01" w:rsidRPr="00DF7A11" w:rsidRDefault="00725C01" w:rsidP="00725C01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theme="minorHAnsi"/>
        </w:rPr>
      </w:pPr>
      <w:r w:rsidRPr="00DF7A11">
        <w:rPr>
          <w:rFonts w:cstheme="minorHAnsi"/>
        </w:rPr>
        <w:t>Involved in designing the new application from scratch level and java core data structure and database development and JDBC</w:t>
      </w:r>
    </w:p>
    <w:p w14:paraId="6772AA3D" w14:textId="77777777" w:rsidR="00725C01" w:rsidRPr="00DF7A11" w:rsidRDefault="00725C01" w:rsidP="00725C01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theme="minorHAnsi"/>
        </w:rPr>
      </w:pPr>
      <w:r w:rsidRPr="00DF7A11">
        <w:rPr>
          <w:rFonts w:cstheme="minorHAnsi"/>
          <w:sz w:val="24"/>
          <w:szCs w:val="24"/>
        </w:rPr>
        <w:t>Worked in developing code to access a REST web service from front end using HTML5, CSS3, Bootstrap, and convert the response into a JSON object</w:t>
      </w:r>
    </w:p>
    <w:p w14:paraId="65BC1713" w14:textId="6EE363EA" w:rsidR="00442A83" w:rsidRPr="00DF7A11" w:rsidRDefault="00725C01" w:rsidP="00725C01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theme="minorHAnsi"/>
        </w:rPr>
      </w:pPr>
      <w:r w:rsidRPr="00DF7A11">
        <w:rPr>
          <w:rFonts w:cstheme="minorHAnsi"/>
          <w:sz w:val="24"/>
          <w:szCs w:val="24"/>
        </w:rPr>
        <w:t>Developed User Interactive (UI) of Web pages with the help of HTML5, CSS3, JavaScript, jQuery, Bootstrap</w:t>
      </w:r>
    </w:p>
    <w:p w14:paraId="247D0C09" w14:textId="5CBAC69F" w:rsidR="00442A83" w:rsidRPr="00DF7A11" w:rsidRDefault="00442A83" w:rsidP="00442A83">
      <w:pPr>
        <w:pStyle w:val="ListParagraph"/>
        <w:numPr>
          <w:ilvl w:val="0"/>
          <w:numId w:val="4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>Implemented MVC architecture using JSP, Spring, and Hibernate and used Spring Framework to initialize managed beans and services</w:t>
      </w:r>
    </w:p>
    <w:p w14:paraId="0D42961E" w14:textId="4C4C5858" w:rsidR="00442A83" w:rsidRPr="00DF7A11" w:rsidRDefault="00442A83" w:rsidP="000A30E6">
      <w:pPr>
        <w:pStyle w:val="ListParagraph"/>
        <w:numPr>
          <w:ilvl w:val="0"/>
          <w:numId w:val="4"/>
        </w:numPr>
        <w:spacing w:before="80" w:after="0" w:line="240" w:lineRule="auto"/>
        <w:jc w:val="both"/>
        <w:rPr>
          <w:rFonts w:eastAsiaTheme="minorEastAsia" w:cstheme="minorHAnsi"/>
        </w:rPr>
      </w:pPr>
      <w:r w:rsidRPr="00DF7A11">
        <w:rPr>
          <w:rFonts w:eastAsiaTheme="minorEastAsia" w:cstheme="minorHAnsi"/>
          <w:sz w:val="24"/>
          <w:szCs w:val="24"/>
        </w:rPr>
        <w:t xml:space="preserve">Designed table structures and coded scripts to create tables and stored procedures, </w:t>
      </w:r>
      <w:proofErr w:type="gramStart"/>
      <w:r w:rsidRPr="00DF7A11">
        <w:rPr>
          <w:rFonts w:eastAsiaTheme="minorEastAsia" w:cstheme="minorHAnsi"/>
          <w:sz w:val="24"/>
          <w:szCs w:val="24"/>
        </w:rPr>
        <w:t>functions</w:t>
      </w:r>
      <w:proofErr w:type="gramEnd"/>
      <w:r w:rsidRPr="00DF7A11">
        <w:rPr>
          <w:rFonts w:eastAsiaTheme="minorEastAsia" w:cstheme="minorHAnsi"/>
          <w:sz w:val="24"/>
          <w:szCs w:val="24"/>
        </w:rPr>
        <w:t xml:space="preserve"> and views in</w:t>
      </w:r>
      <w:r w:rsidRPr="00DF7A11">
        <w:rPr>
          <w:rFonts w:eastAsiaTheme="minorEastAsia" w:cstheme="minorHAnsi"/>
        </w:rPr>
        <w:t xml:space="preserve"> M</w:t>
      </w:r>
      <w:r w:rsidR="000A30E6" w:rsidRPr="00DF7A11">
        <w:rPr>
          <w:rFonts w:eastAsiaTheme="minorEastAsia" w:cstheme="minorHAnsi"/>
        </w:rPr>
        <w:t>y</w:t>
      </w:r>
      <w:r w:rsidRPr="00DF7A11">
        <w:rPr>
          <w:rFonts w:eastAsiaTheme="minorEastAsia" w:cstheme="minorHAnsi"/>
        </w:rPr>
        <w:t>SQL</w:t>
      </w:r>
    </w:p>
    <w:p w14:paraId="13D5CFEF" w14:textId="27AC9796" w:rsidR="000A30E6" w:rsidRDefault="000A30E6" w:rsidP="00DF7A11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r w:rsidRPr="00DF7A11">
        <w:rPr>
          <w:rFonts w:cs="Arial"/>
        </w:rPr>
        <w:t xml:space="preserve">Technology: </w:t>
      </w:r>
      <w:r w:rsidRPr="00DF7A11">
        <w:rPr>
          <w:rFonts w:cs="Arial"/>
        </w:rPr>
        <w:t>JAVA, JDBC, Servlet, JSP, Spring, CSS, Bootstrap, Rest API, JSON data, MySQL, jQuery</w:t>
      </w:r>
    </w:p>
    <w:p w14:paraId="2340134F" w14:textId="77777777" w:rsidR="00754A01" w:rsidRPr="00DF7A11" w:rsidRDefault="00754A01" w:rsidP="00DF7A11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</w:p>
    <w:p w14:paraId="731CFEDD" w14:textId="66391D0A" w:rsidR="008D79C3" w:rsidRPr="00DF7A11" w:rsidRDefault="00EC6066" w:rsidP="000A30E6">
      <w:pPr>
        <w:shd w:val="clear" w:color="auto" w:fill="FFFFFF" w:themeFill="background1"/>
        <w:tabs>
          <w:tab w:val="decimal" w:pos="8789"/>
        </w:tabs>
        <w:spacing w:before="120" w:after="0" w:line="276" w:lineRule="auto"/>
        <w:ind w:right="-1"/>
        <w:rPr>
          <w:rFonts w:cs="Arial"/>
        </w:rPr>
      </w:pPr>
      <w:r w:rsidRPr="00DF7A11">
        <w:rPr>
          <w:rFonts w:cs="Arial"/>
          <w:b/>
          <w:bCs/>
          <w:sz w:val="23"/>
          <w:szCs w:val="23"/>
        </w:rPr>
        <w:lastRenderedPageBreak/>
        <w:t xml:space="preserve"> Sof</w:t>
      </w:r>
      <w:r w:rsidR="008D79C3" w:rsidRPr="00DF7A11">
        <w:rPr>
          <w:rFonts w:cs="Arial"/>
          <w:b/>
          <w:bCs/>
          <w:sz w:val="23"/>
          <w:szCs w:val="23"/>
        </w:rPr>
        <w:t>tware Engineer Intern</w:t>
      </w:r>
      <w:r w:rsidR="008D79C3" w:rsidRPr="00DF7A11">
        <w:rPr>
          <w:rFonts w:cs="Arial"/>
          <w:b/>
          <w:bCs/>
          <w:sz w:val="23"/>
          <w:szCs w:val="23"/>
        </w:rPr>
        <w:tab/>
      </w:r>
      <w:r w:rsidR="008D79C3" w:rsidRPr="00DF7A11">
        <w:rPr>
          <w:rFonts w:cs="Arial"/>
          <w:sz w:val="23"/>
          <w:szCs w:val="23"/>
        </w:rPr>
        <w:t>(January 2018 – March 2018)</w:t>
      </w:r>
    </w:p>
    <w:p w14:paraId="3A6A61A4" w14:textId="241D2630" w:rsidR="008D79C3" w:rsidRPr="00DF7A11" w:rsidRDefault="008D79C3" w:rsidP="008D79C3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proofErr w:type="spellStart"/>
      <w:r w:rsidRPr="00DF7A11">
        <w:rPr>
          <w:rFonts w:cs="Arial"/>
        </w:rPr>
        <w:t>Advantmed</w:t>
      </w:r>
      <w:proofErr w:type="spellEnd"/>
      <w:r w:rsidRPr="00DF7A11">
        <w:rPr>
          <w:rFonts w:cs="Arial"/>
        </w:rPr>
        <w:t xml:space="preserve"> India LLP, Ahmedabad, India</w:t>
      </w:r>
    </w:p>
    <w:p w14:paraId="4B5FE40B" w14:textId="77777777" w:rsidR="008D79C3" w:rsidRPr="00DF7A11" w:rsidRDefault="008D79C3" w:rsidP="008D79C3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 xml:space="preserve">Participated in the implementation of client side and server-side programming using MySQL, ASP.NET, Bootstrap, HTML5 and CSS3 </w:t>
      </w:r>
    </w:p>
    <w:p w14:paraId="38BC5C3A" w14:textId="77777777" w:rsidR="008D79C3" w:rsidRPr="00DF7A11" w:rsidRDefault="008D79C3" w:rsidP="008D79C3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>Improved knowledge on SQL Join queries and app security by implementing Authentication and Authorization</w:t>
      </w:r>
    </w:p>
    <w:p w14:paraId="2D2AFBEE" w14:textId="77777777" w:rsidR="008D79C3" w:rsidRPr="00DF7A11" w:rsidRDefault="008D79C3" w:rsidP="008D79C3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 xml:space="preserve">Implemented web form Validations by creating </w:t>
      </w:r>
      <w:proofErr w:type="spellStart"/>
      <w:r w:rsidRPr="00DF7A11">
        <w:rPr>
          <w:rFonts w:cs="Arial"/>
        </w:rPr>
        <w:t>RegEx</w:t>
      </w:r>
      <w:proofErr w:type="spellEnd"/>
    </w:p>
    <w:p w14:paraId="261F257E" w14:textId="373F7702" w:rsidR="008D79C3" w:rsidRPr="00DF7A11" w:rsidRDefault="008D79C3" w:rsidP="008D79C3">
      <w:pPr>
        <w:pStyle w:val="ListParagraph"/>
        <w:numPr>
          <w:ilvl w:val="0"/>
          <w:numId w:val="4"/>
        </w:numPr>
        <w:shd w:val="clear" w:color="auto" w:fill="FFFFFF" w:themeFill="background1"/>
        <w:tabs>
          <w:tab w:val="decimal" w:pos="8789"/>
        </w:tabs>
        <w:spacing w:before="240" w:after="0" w:line="276" w:lineRule="auto"/>
        <w:rPr>
          <w:rFonts w:cs="Arial"/>
          <w:sz w:val="23"/>
          <w:szCs w:val="23"/>
        </w:rPr>
      </w:pPr>
      <w:r w:rsidRPr="00DF7A11">
        <w:rPr>
          <w:rFonts w:cs="Arial"/>
        </w:rPr>
        <w:t>Developed Application using Test Driven Development, also written Integration tests</w:t>
      </w:r>
    </w:p>
    <w:p w14:paraId="18C56085" w14:textId="0E9E95AF" w:rsidR="000A30E6" w:rsidRPr="00DF7A11" w:rsidRDefault="000A30E6" w:rsidP="000A30E6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r w:rsidRPr="00DF7A11">
        <w:rPr>
          <w:rFonts w:cs="Arial"/>
        </w:rPr>
        <w:t>Technology: C#, SQL, ASP.NET Core, Bootstrap, HTML</w:t>
      </w:r>
    </w:p>
    <w:p w14:paraId="13EE13BD" w14:textId="108CCAFC" w:rsidR="008D79C3" w:rsidRPr="00DF7A11" w:rsidRDefault="008D79C3" w:rsidP="008D79C3">
      <w:pPr>
        <w:shd w:val="clear" w:color="auto" w:fill="FFFFFF" w:themeFill="background1"/>
        <w:tabs>
          <w:tab w:val="decimal" w:pos="8789"/>
        </w:tabs>
        <w:spacing w:before="240" w:after="0" w:line="276" w:lineRule="auto"/>
        <w:rPr>
          <w:rFonts w:cs="Arial"/>
          <w:sz w:val="23"/>
          <w:szCs w:val="23"/>
        </w:rPr>
      </w:pPr>
      <w:r w:rsidRPr="00DF7A11">
        <w:rPr>
          <w:rFonts w:cs="Arial"/>
          <w:b/>
          <w:bCs/>
          <w:sz w:val="23"/>
          <w:szCs w:val="23"/>
        </w:rPr>
        <w:t>Software Engineer Intern</w:t>
      </w:r>
      <w:r w:rsidRPr="00DF7A11">
        <w:rPr>
          <w:rFonts w:cs="Arial"/>
          <w:b/>
          <w:bCs/>
          <w:sz w:val="23"/>
          <w:szCs w:val="23"/>
        </w:rPr>
        <w:tab/>
      </w:r>
      <w:r w:rsidRPr="00DF7A11">
        <w:rPr>
          <w:rFonts w:cs="Arial"/>
          <w:sz w:val="23"/>
          <w:szCs w:val="23"/>
        </w:rPr>
        <w:t>(July 2017 – September 2017)</w:t>
      </w:r>
    </w:p>
    <w:p w14:paraId="2F77FFA5" w14:textId="04564594" w:rsidR="008D79C3" w:rsidRPr="00DF7A11" w:rsidRDefault="008D79C3" w:rsidP="008D79C3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proofErr w:type="spellStart"/>
      <w:r w:rsidRPr="00DF7A11">
        <w:rPr>
          <w:rFonts w:cs="Arial"/>
        </w:rPr>
        <w:t>Advantmed</w:t>
      </w:r>
      <w:proofErr w:type="spellEnd"/>
      <w:r w:rsidRPr="00DF7A11">
        <w:rPr>
          <w:rFonts w:cs="Arial"/>
        </w:rPr>
        <w:t xml:space="preserve"> India LLP, Ahmedabad, India</w:t>
      </w:r>
    </w:p>
    <w:p w14:paraId="271DBF5A" w14:textId="77777777" w:rsidR="008D79C3" w:rsidRPr="00DF7A11" w:rsidRDefault="008D79C3" w:rsidP="008D79C3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>Worked under Senior Team members and got knowledge of Agile Methodologies</w:t>
      </w:r>
    </w:p>
    <w:p w14:paraId="3B42975E" w14:textId="77777777" w:rsidR="008D79C3" w:rsidRPr="00DF7A11" w:rsidRDefault="008D79C3" w:rsidP="008D79C3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 xml:space="preserve">Enhanced the knowledge of the ASP.NET object-oriented programming and relational database concepts </w:t>
      </w:r>
    </w:p>
    <w:p w14:paraId="04B5C96B" w14:textId="2C0C12A4" w:rsidR="008D79C3" w:rsidRPr="00DF7A11" w:rsidRDefault="008D79C3" w:rsidP="000A30E6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decimal" w:pos="8789"/>
        </w:tabs>
        <w:spacing w:before="120" w:after="0" w:line="276" w:lineRule="auto"/>
        <w:rPr>
          <w:rFonts w:cs="Arial"/>
        </w:rPr>
      </w:pPr>
      <w:r w:rsidRPr="00DF7A11">
        <w:rPr>
          <w:rFonts w:cs="Arial"/>
        </w:rPr>
        <w:t>Utilized the Microsoft visual studio and SQL server management throughout the internship</w:t>
      </w:r>
    </w:p>
    <w:p w14:paraId="6633F086" w14:textId="38AF328C" w:rsidR="000A30E6" w:rsidRPr="00DF7A11" w:rsidRDefault="000A30E6" w:rsidP="000A30E6">
      <w:pPr>
        <w:shd w:val="clear" w:color="auto" w:fill="FFFFFF" w:themeFill="background1"/>
        <w:tabs>
          <w:tab w:val="decimal" w:pos="8789"/>
        </w:tabs>
        <w:spacing w:line="276" w:lineRule="auto"/>
        <w:jc w:val="both"/>
        <w:rPr>
          <w:rFonts w:cs="Arial"/>
        </w:rPr>
      </w:pPr>
      <w:r w:rsidRPr="00DF7A11">
        <w:rPr>
          <w:rFonts w:cs="Arial"/>
        </w:rPr>
        <w:t>Technology: C#, SQL, ASP.NET Core, Bootstrap, HTM</w:t>
      </w:r>
      <w:r w:rsidRPr="00DF7A11">
        <w:rPr>
          <w:rFonts w:cs="Arial"/>
        </w:rPr>
        <w:t>L</w:t>
      </w:r>
    </w:p>
    <w:p w14:paraId="11A2412B" w14:textId="0EBB2876" w:rsidR="00F436E7" w:rsidRPr="00DF7A11" w:rsidRDefault="00F436E7" w:rsidP="00F436E7">
      <w:pPr>
        <w:pBdr>
          <w:bottom w:val="single" w:sz="4" w:space="1" w:color="auto"/>
        </w:pBdr>
        <w:tabs>
          <w:tab w:val="right" w:pos="8931"/>
        </w:tabs>
        <w:rPr>
          <w:color w:val="4472C4" w:themeColor="accent1"/>
          <w:sz w:val="28"/>
          <w:szCs w:val="28"/>
        </w:rPr>
      </w:pPr>
      <w:r w:rsidRPr="00DF7A11">
        <w:rPr>
          <w:color w:val="4472C4" w:themeColor="accent1"/>
          <w:sz w:val="28"/>
          <w:szCs w:val="28"/>
        </w:rPr>
        <w:t>PROJECTS</w:t>
      </w:r>
    </w:p>
    <w:p w14:paraId="31F3A460" w14:textId="1BF6FB3D" w:rsidR="003A2424" w:rsidRPr="00DF7A11" w:rsidRDefault="00EC6066" w:rsidP="003F20FB">
      <w:pPr>
        <w:tabs>
          <w:tab w:val="right" w:pos="5954"/>
          <w:tab w:val="right" w:pos="9780"/>
        </w:tabs>
      </w:pPr>
      <w:proofErr w:type="spellStart"/>
      <w:r w:rsidRPr="00DF7A11">
        <w:rPr>
          <w:b/>
          <w:bCs/>
          <w:sz w:val="26"/>
          <w:szCs w:val="26"/>
        </w:rPr>
        <w:t>Romato</w:t>
      </w:r>
      <w:proofErr w:type="spellEnd"/>
      <w:r w:rsidRPr="00DF7A11">
        <w:rPr>
          <w:b/>
          <w:bCs/>
          <w:sz w:val="26"/>
          <w:szCs w:val="26"/>
        </w:rPr>
        <w:t xml:space="preserve"> (Online Food Order System)</w:t>
      </w:r>
      <w:r w:rsidRPr="00DF7A11">
        <w:tab/>
      </w:r>
      <w:r w:rsidRPr="00DF7A11">
        <w:tab/>
        <w:t>(May 2020 – August 2020)</w:t>
      </w:r>
    </w:p>
    <w:p w14:paraId="2DEC3783" w14:textId="4BDB228C" w:rsidR="00FD0464" w:rsidRPr="00DF7A11" w:rsidRDefault="00FD0464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 xml:space="preserve">Requirement gathering </w:t>
      </w:r>
      <w:r w:rsidRPr="00DF7A11">
        <w:rPr>
          <w:rFonts w:eastAsiaTheme="minorEastAsia" w:cstheme="minorHAnsi"/>
          <w:sz w:val="24"/>
          <w:szCs w:val="24"/>
        </w:rPr>
        <w:t>for capstone project</w:t>
      </w:r>
      <w:r w:rsidRPr="00DF7A11">
        <w:rPr>
          <w:rFonts w:eastAsiaTheme="minorEastAsia" w:cstheme="minorHAnsi"/>
          <w:sz w:val="24"/>
          <w:szCs w:val="24"/>
        </w:rPr>
        <w:t xml:space="preserve"> and participated in project planning sessions with team members</w:t>
      </w:r>
      <w:r w:rsidRPr="00DF7A11">
        <w:rPr>
          <w:rFonts w:eastAsiaTheme="minorEastAsia" w:cstheme="minorHAnsi"/>
          <w:sz w:val="24"/>
          <w:szCs w:val="24"/>
        </w:rPr>
        <w:t>.</w:t>
      </w:r>
      <w:r w:rsidRPr="00DF7A11">
        <w:rPr>
          <w:rFonts w:eastAsiaTheme="minorEastAsia" w:cstheme="minorHAnsi"/>
          <w:sz w:val="24"/>
          <w:szCs w:val="24"/>
        </w:rPr>
        <w:t xml:space="preserve"> </w:t>
      </w:r>
    </w:p>
    <w:p w14:paraId="0BD4473C" w14:textId="76635E77" w:rsidR="00FD0464" w:rsidRPr="00DF7A11" w:rsidRDefault="003A015E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>Implement the complete project based on</w:t>
      </w:r>
      <w:r w:rsidR="00FD0464" w:rsidRPr="00DF7A11">
        <w:rPr>
          <w:rFonts w:eastAsiaTheme="minorEastAsia" w:cstheme="minorHAnsi"/>
          <w:sz w:val="24"/>
          <w:szCs w:val="24"/>
        </w:rPr>
        <w:t xml:space="preserve"> agile methodology/SCRUM </w:t>
      </w:r>
    </w:p>
    <w:p w14:paraId="4B0E01A6" w14:textId="45EC3F2F" w:rsidR="00FD0464" w:rsidRPr="00DF7A11" w:rsidRDefault="00FD0464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 xml:space="preserve">Used </w:t>
      </w:r>
      <w:r w:rsidR="003A015E" w:rsidRPr="00DF7A11">
        <w:rPr>
          <w:rFonts w:eastAsiaTheme="minorEastAsia" w:cstheme="minorHAnsi"/>
          <w:sz w:val="24"/>
          <w:szCs w:val="24"/>
        </w:rPr>
        <w:t>NoSQL (MongoDB) to store data and mongoose NPM module to interact with MongoDB</w:t>
      </w:r>
    </w:p>
    <w:p w14:paraId="3ACBBD96" w14:textId="01DA2964" w:rsidR="00FD0464" w:rsidRPr="00DF7A11" w:rsidRDefault="00FD0464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 xml:space="preserve">Developed dynamic web content using Angular 9, HTML 5, Typescript, Bootstrap, </w:t>
      </w:r>
      <w:proofErr w:type="gramStart"/>
      <w:r w:rsidRPr="00DF7A11">
        <w:rPr>
          <w:rFonts w:eastAsiaTheme="minorEastAsia" w:cstheme="minorHAnsi"/>
          <w:sz w:val="24"/>
          <w:szCs w:val="24"/>
        </w:rPr>
        <w:t>CSS</w:t>
      </w:r>
      <w:proofErr w:type="gramEnd"/>
      <w:r w:rsidRPr="00DF7A11">
        <w:rPr>
          <w:rFonts w:eastAsiaTheme="minorEastAsia" w:cstheme="minorHAnsi"/>
          <w:sz w:val="24"/>
          <w:szCs w:val="24"/>
        </w:rPr>
        <w:t xml:space="preserve"> and jQuery</w:t>
      </w:r>
    </w:p>
    <w:p w14:paraId="2972975A" w14:textId="0169444A" w:rsidR="00FD0464" w:rsidRPr="00DF7A11" w:rsidRDefault="00FD0464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 xml:space="preserve">Participated in the implementation of client-side and server-side programming using HTML, CSS, Typescript, NodeJS, Express JS, Angular 9, Bootstrap 4 and other NPM modules </w:t>
      </w:r>
    </w:p>
    <w:p w14:paraId="572021CF" w14:textId="3FFBF952" w:rsidR="00FD0464" w:rsidRPr="00DF7A11" w:rsidRDefault="00FD0464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>Involved in debugging and unit testing using Jest</w:t>
      </w:r>
    </w:p>
    <w:p w14:paraId="409890E9" w14:textId="3B8E103F" w:rsidR="003F20FB" w:rsidRPr="00DF7A11" w:rsidRDefault="003F20FB" w:rsidP="00FD0464">
      <w:pPr>
        <w:pStyle w:val="ListParagraph"/>
        <w:numPr>
          <w:ilvl w:val="0"/>
          <w:numId w:val="9"/>
        </w:numPr>
        <w:spacing w:before="80" w:after="80" w:line="240" w:lineRule="auto"/>
        <w:jc w:val="both"/>
        <w:rPr>
          <w:rFonts w:eastAsiaTheme="minorEastAsia" w:cstheme="minorHAnsi"/>
          <w:sz w:val="24"/>
          <w:szCs w:val="24"/>
        </w:rPr>
      </w:pPr>
      <w:r w:rsidRPr="00DF7A11">
        <w:rPr>
          <w:rFonts w:eastAsiaTheme="minorEastAsia" w:cstheme="minorHAnsi"/>
          <w:sz w:val="24"/>
          <w:szCs w:val="24"/>
        </w:rPr>
        <w:t>Used GitHub for Version Control</w:t>
      </w:r>
    </w:p>
    <w:p w14:paraId="07931D99" w14:textId="57613A24" w:rsidR="003F20FB" w:rsidRPr="00DF7A11" w:rsidRDefault="003F20FB" w:rsidP="003F20FB">
      <w:pPr>
        <w:pStyle w:val="Hyperlink"/>
      </w:pPr>
      <w:r w:rsidRPr="00DF7A11">
        <w:t>Technologies: NodeJS,</w:t>
      </w:r>
      <w:r w:rsidRPr="00DF7A11">
        <w:t xml:space="preserve"> Express JS, Angular 9, Typescript, NPM, Bootstrap 4,</w:t>
      </w:r>
      <w:r w:rsidRPr="00DF7A11">
        <w:t xml:space="preserve"> HTML</w:t>
      </w:r>
      <w:r w:rsidRPr="00DF7A11">
        <w:t xml:space="preserve"> 5</w:t>
      </w:r>
      <w:r w:rsidRPr="00DF7A11">
        <w:t>, CSS</w:t>
      </w:r>
      <w:r w:rsidRPr="00DF7A11">
        <w:t xml:space="preserve"> 3</w:t>
      </w:r>
      <w:r w:rsidRPr="00DF7A11">
        <w:t>,</w:t>
      </w:r>
      <w:r w:rsidRPr="00DF7A11">
        <w:t xml:space="preserve"> Jest (Testing)</w:t>
      </w:r>
    </w:p>
    <w:p w14:paraId="5F62A34F" w14:textId="1F97B784" w:rsidR="003F20FB" w:rsidRPr="00DF7A11" w:rsidRDefault="003F20FB" w:rsidP="003F20FB">
      <w:p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  <w:b/>
          <w:bCs/>
          <w:sz w:val="26"/>
          <w:szCs w:val="26"/>
        </w:rPr>
      </w:pPr>
      <w:r w:rsidRPr="00DF7A11">
        <w:rPr>
          <w:rFonts w:cs="Arial"/>
          <w:b/>
          <w:bCs/>
          <w:sz w:val="26"/>
          <w:szCs w:val="26"/>
        </w:rPr>
        <w:t>Weather App</w:t>
      </w:r>
      <w:r w:rsidRPr="00DF7A11">
        <w:rPr>
          <w:rFonts w:cs="Arial"/>
          <w:b/>
          <w:bCs/>
          <w:sz w:val="26"/>
          <w:szCs w:val="26"/>
        </w:rPr>
        <w:t xml:space="preserve"> (Part of Learning Experience)</w:t>
      </w:r>
    </w:p>
    <w:p w14:paraId="72895937" w14:textId="77777777" w:rsidR="003F20FB" w:rsidRPr="00DF7A11" w:rsidRDefault="003F20FB" w:rsidP="003F20F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>Used basic HTML, CSS, to make UI more appealing</w:t>
      </w:r>
      <w:r w:rsidRPr="00DF7A11">
        <w:rPr>
          <w:rFonts w:cs="Arial"/>
        </w:rPr>
        <w:tab/>
      </w:r>
    </w:p>
    <w:p w14:paraId="1A307B5C" w14:textId="77777777" w:rsidR="003F20FB" w:rsidRPr="00DF7A11" w:rsidRDefault="003F20FB" w:rsidP="003F20F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 xml:space="preserve">Get the data from map box API and inject it to weather stack API to get real time weather information of provided location  </w:t>
      </w:r>
    </w:p>
    <w:p w14:paraId="50F92CF2" w14:textId="77777777" w:rsidR="003F20FB" w:rsidRPr="00DF7A11" w:rsidRDefault="003F20FB" w:rsidP="003F20F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>Get the help from express, request and HBS module from NPM library to send request and et the data</w:t>
      </w:r>
    </w:p>
    <w:p w14:paraId="023E266C" w14:textId="77777777" w:rsidR="003F20FB" w:rsidRPr="00DF7A11" w:rsidRDefault="003F20FB" w:rsidP="003F20F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Fonts w:cs="Arial"/>
        </w:rPr>
      </w:pPr>
      <w:r w:rsidRPr="00DF7A11">
        <w:rPr>
          <w:rFonts w:cs="Arial"/>
        </w:rPr>
        <w:t>Deployed the app on Heroku web hosting site using SSH key</w:t>
      </w:r>
    </w:p>
    <w:p w14:paraId="25549CEE" w14:textId="4C14DBC3" w:rsidR="003F20FB" w:rsidRPr="00DF7A11" w:rsidRDefault="003F20FB" w:rsidP="003F20FB">
      <w:pPr>
        <w:pStyle w:val="ListParagraph"/>
        <w:numPr>
          <w:ilvl w:val="0"/>
          <w:numId w:val="10"/>
        </w:numPr>
        <w:shd w:val="clear" w:color="auto" w:fill="FFFFFF" w:themeFill="background1"/>
        <w:tabs>
          <w:tab w:val="decimal" w:pos="8789"/>
        </w:tabs>
        <w:spacing w:before="120" w:line="276" w:lineRule="auto"/>
        <w:rPr>
          <w:rStyle w:val="Hyperlink"/>
          <w:rFonts w:cs="Arial"/>
          <w:color w:val="auto"/>
          <w:u w:val="none"/>
        </w:rPr>
      </w:pPr>
      <w:r w:rsidRPr="00DF7A11">
        <w:rPr>
          <w:rFonts w:cs="Arial"/>
        </w:rPr>
        <w:t xml:space="preserve">Weather App: </w:t>
      </w:r>
      <w:hyperlink r:id="rId7" w:history="1">
        <w:r w:rsidRPr="00DF7A11">
          <w:rPr>
            <w:rStyle w:val="Hyperlink"/>
            <w:rFonts w:cs="Arial"/>
          </w:rPr>
          <w:t>https://yash128-weather-app.herokuapp.com/home</w:t>
        </w:r>
      </w:hyperlink>
    </w:p>
    <w:p w14:paraId="274E4C2A" w14:textId="6C3191EB" w:rsidR="00EC6066" w:rsidRDefault="003F20FB" w:rsidP="00754A01">
      <w:pPr>
        <w:shd w:val="clear" w:color="auto" w:fill="FFFFFF" w:themeFill="background1"/>
        <w:tabs>
          <w:tab w:val="decimal" w:pos="8789"/>
        </w:tabs>
        <w:spacing w:before="120" w:after="0" w:line="276" w:lineRule="auto"/>
        <w:rPr>
          <w:rFonts w:cs="Arial"/>
        </w:rPr>
      </w:pPr>
      <w:r w:rsidRPr="00DF7A11">
        <w:rPr>
          <w:rFonts w:cs="Arial"/>
        </w:rPr>
        <w:t>Technologies: NodeJS, HTML, CSS, Weather Stack API, Map Box API</w:t>
      </w:r>
    </w:p>
    <w:p w14:paraId="44B7C481" w14:textId="58FA6480" w:rsidR="00754A01" w:rsidRDefault="00754A01" w:rsidP="00754A01">
      <w:pPr>
        <w:shd w:val="clear" w:color="auto" w:fill="FFFFFF" w:themeFill="background1"/>
        <w:tabs>
          <w:tab w:val="decimal" w:pos="8789"/>
        </w:tabs>
        <w:spacing w:before="120" w:after="0" w:line="276" w:lineRule="auto"/>
        <w:rPr>
          <w:rFonts w:cs="Arial"/>
        </w:rPr>
      </w:pPr>
    </w:p>
    <w:p w14:paraId="18EE61F6" w14:textId="77777777" w:rsidR="00754A01" w:rsidRPr="00DF7A11" w:rsidRDefault="00754A01" w:rsidP="00754A01">
      <w:pPr>
        <w:shd w:val="clear" w:color="auto" w:fill="FFFFFF" w:themeFill="background1"/>
        <w:tabs>
          <w:tab w:val="decimal" w:pos="8789"/>
        </w:tabs>
        <w:spacing w:before="120" w:after="0" w:line="276" w:lineRule="auto"/>
        <w:rPr>
          <w:rFonts w:eastAsiaTheme="minorEastAsia" w:cstheme="minorHAnsi"/>
          <w:sz w:val="24"/>
          <w:szCs w:val="24"/>
        </w:rPr>
      </w:pPr>
    </w:p>
    <w:p w14:paraId="0E0D196D" w14:textId="5B162828" w:rsidR="00F436E7" w:rsidRPr="00DF7A11" w:rsidRDefault="00F436E7" w:rsidP="00F436E7">
      <w:pPr>
        <w:pBdr>
          <w:bottom w:val="single" w:sz="4" w:space="1" w:color="auto"/>
        </w:pBdr>
        <w:tabs>
          <w:tab w:val="right" w:pos="5954"/>
          <w:tab w:val="right" w:pos="8931"/>
        </w:tabs>
        <w:rPr>
          <w:color w:val="4472C4" w:themeColor="accent1"/>
          <w:sz w:val="28"/>
          <w:szCs w:val="28"/>
        </w:rPr>
      </w:pPr>
      <w:r w:rsidRPr="00DF7A11">
        <w:rPr>
          <w:color w:val="4472C4" w:themeColor="accent1"/>
          <w:sz w:val="28"/>
          <w:szCs w:val="28"/>
        </w:rPr>
        <w:lastRenderedPageBreak/>
        <w:t>EDUCATION</w:t>
      </w:r>
    </w:p>
    <w:p w14:paraId="70B03CEF" w14:textId="2338F22D" w:rsidR="00F436E7" w:rsidRPr="00DF7A11" w:rsidRDefault="00F436E7" w:rsidP="00BB5D24">
      <w:pPr>
        <w:shd w:val="clear" w:color="auto" w:fill="FFFFFF" w:themeFill="background1"/>
        <w:tabs>
          <w:tab w:val="decimal" w:pos="8789"/>
        </w:tabs>
        <w:spacing w:before="240" w:after="0" w:line="276" w:lineRule="auto"/>
        <w:rPr>
          <w:rFonts w:cs="Arial"/>
        </w:rPr>
      </w:pPr>
      <w:r w:rsidRPr="00DF7A11">
        <w:rPr>
          <w:rFonts w:cs="Arial"/>
          <w:b/>
          <w:bCs/>
        </w:rPr>
        <w:t>Web Design and Development (</w:t>
      </w:r>
      <w:r w:rsidR="00BB5D24" w:rsidRPr="00DF7A11">
        <w:rPr>
          <w:rFonts w:cs="Arial"/>
          <w:b/>
          <w:bCs/>
        </w:rPr>
        <w:t>Post-</w:t>
      </w:r>
      <w:r w:rsidRPr="00DF7A11">
        <w:rPr>
          <w:rFonts w:cs="Arial"/>
          <w:b/>
          <w:bCs/>
        </w:rPr>
        <w:t>Graduate certificate)</w:t>
      </w:r>
      <w:r w:rsidRPr="00DF7A11">
        <w:rPr>
          <w:rFonts w:cs="Arial"/>
          <w:b/>
          <w:bCs/>
        </w:rPr>
        <w:tab/>
      </w:r>
      <w:r w:rsidR="00BB5D24" w:rsidRPr="00DF7A11">
        <w:rPr>
          <w:rFonts w:cs="Arial"/>
        </w:rPr>
        <w:t>(</w:t>
      </w:r>
      <w:r w:rsidRPr="00DF7A11">
        <w:rPr>
          <w:rFonts w:cs="Arial"/>
        </w:rPr>
        <w:t>May 2019 – August 20</w:t>
      </w:r>
      <w:r w:rsidR="00BB5D24" w:rsidRPr="00DF7A11">
        <w:rPr>
          <w:rFonts w:cs="Arial"/>
        </w:rPr>
        <w:t>20)</w:t>
      </w:r>
    </w:p>
    <w:p w14:paraId="130283BF" w14:textId="76AA1D80" w:rsidR="00F436E7" w:rsidRPr="00DF7A11" w:rsidRDefault="00F436E7" w:rsidP="00BB5D24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r w:rsidRPr="00DF7A11">
        <w:rPr>
          <w:rFonts w:cs="Arial"/>
        </w:rPr>
        <w:t>Conestoga college, Kitchener, ON</w:t>
      </w:r>
    </w:p>
    <w:p w14:paraId="773AB261" w14:textId="1989D078" w:rsidR="00BB5D24" w:rsidRPr="00DF7A11" w:rsidRDefault="00BB5D24" w:rsidP="00BB5D24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r w:rsidRPr="00DF7A11">
        <w:rPr>
          <w:rFonts w:cs="Arial"/>
        </w:rPr>
        <w:t>GPA – 3.7/4.0, Dean’s list 2019</w:t>
      </w:r>
    </w:p>
    <w:p w14:paraId="3F8F472B" w14:textId="77777777" w:rsidR="00BB5D24" w:rsidRPr="00DF7A11" w:rsidRDefault="00BB5D24" w:rsidP="00BB5D24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  <w:b/>
          <w:bCs/>
        </w:rPr>
      </w:pPr>
    </w:p>
    <w:p w14:paraId="6284E24B" w14:textId="67031057" w:rsidR="00F436E7" w:rsidRPr="00DF7A11" w:rsidRDefault="00F436E7" w:rsidP="00BB5D24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  <w:b/>
          <w:bCs/>
        </w:rPr>
      </w:pPr>
      <w:r w:rsidRPr="00DF7A11">
        <w:rPr>
          <w:rFonts w:cs="Arial"/>
          <w:b/>
          <w:bCs/>
        </w:rPr>
        <w:t>Computer Engineering (Bachelor of Engineering)</w:t>
      </w:r>
      <w:r w:rsidRPr="00DF7A11">
        <w:rPr>
          <w:rFonts w:cs="Arial"/>
          <w:b/>
          <w:bCs/>
        </w:rPr>
        <w:tab/>
      </w:r>
      <w:r w:rsidR="00BB5D24" w:rsidRPr="00DF7A11">
        <w:rPr>
          <w:rFonts w:cs="Arial"/>
        </w:rPr>
        <w:t>(</w:t>
      </w:r>
      <w:r w:rsidRPr="00DF7A11">
        <w:rPr>
          <w:rFonts w:cs="Arial"/>
        </w:rPr>
        <w:t>August 2014 – May 2018</w:t>
      </w:r>
      <w:r w:rsidR="00BB5D24" w:rsidRPr="00DF7A11">
        <w:rPr>
          <w:rFonts w:cs="Arial"/>
        </w:rPr>
        <w:t>)</w:t>
      </w:r>
    </w:p>
    <w:p w14:paraId="1EEA4205" w14:textId="570F3806" w:rsidR="00F436E7" w:rsidRPr="00DF7A11" w:rsidRDefault="00F436E7" w:rsidP="00BB5D24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r w:rsidRPr="00DF7A11">
        <w:rPr>
          <w:rFonts w:cs="Arial"/>
        </w:rPr>
        <w:t>Gujarat Technological University, India</w:t>
      </w:r>
    </w:p>
    <w:p w14:paraId="7DE5335D" w14:textId="45962C43" w:rsidR="00BB5D24" w:rsidRPr="00DF7A11" w:rsidRDefault="00BB5D24" w:rsidP="00BB5D24">
      <w:pPr>
        <w:shd w:val="clear" w:color="auto" w:fill="FFFFFF" w:themeFill="background1"/>
        <w:tabs>
          <w:tab w:val="decimal" w:pos="8789"/>
        </w:tabs>
        <w:spacing w:after="0" w:line="276" w:lineRule="auto"/>
        <w:rPr>
          <w:rFonts w:cs="Arial"/>
        </w:rPr>
      </w:pPr>
      <w:r w:rsidRPr="00DF7A11">
        <w:rPr>
          <w:rFonts w:cs="Arial"/>
        </w:rPr>
        <w:t>CGPA – 7.82/9, Distinction</w:t>
      </w:r>
    </w:p>
    <w:p w14:paraId="74B00F63" w14:textId="77777777" w:rsidR="003A2424" w:rsidRPr="00DF7A11" w:rsidRDefault="003A2424" w:rsidP="003A2424">
      <w:pPr>
        <w:tabs>
          <w:tab w:val="right" w:pos="6521"/>
        </w:tabs>
      </w:pPr>
    </w:p>
    <w:sectPr w:rsidR="003A2424" w:rsidRPr="00DF7A11" w:rsidSect="00EC6066">
      <w:pgSz w:w="11906" w:h="16838"/>
      <w:pgMar w:top="1440" w:right="1133" w:bottom="1440" w:left="993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DB5920"/>
    <w:multiLevelType w:val="hybridMultilevel"/>
    <w:tmpl w:val="AFA002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B5C7B"/>
    <w:multiLevelType w:val="hybridMultilevel"/>
    <w:tmpl w:val="EEE213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6B0B77"/>
    <w:multiLevelType w:val="hybridMultilevel"/>
    <w:tmpl w:val="900CAD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2272D"/>
    <w:multiLevelType w:val="hybridMultilevel"/>
    <w:tmpl w:val="5F3E57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0A1356"/>
    <w:multiLevelType w:val="hybridMultilevel"/>
    <w:tmpl w:val="11E868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C5DFD"/>
    <w:multiLevelType w:val="hybridMultilevel"/>
    <w:tmpl w:val="BD1AFF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55DBF"/>
    <w:multiLevelType w:val="hybridMultilevel"/>
    <w:tmpl w:val="6D9EE2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853462"/>
    <w:multiLevelType w:val="hybridMultilevel"/>
    <w:tmpl w:val="B1AA41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724EBF"/>
    <w:multiLevelType w:val="hybridMultilevel"/>
    <w:tmpl w:val="96FCD7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4B4C38"/>
    <w:multiLevelType w:val="hybridMultilevel"/>
    <w:tmpl w:val="6B0AE7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C61442"/>
    <w:multiLevelType w:val="hybridMultilevel"/>
    <w:tmpl w:val="4296FC80"/>
    <w:lvl w:ilvl="0" w:tplc="8174D69E">
      <w:start w:val="1"/>
      <w:numFmt w:val="bullet"/>
      <w:pStyle w:val="Hyperlink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0"/>
  </w:num>
  <w:num w:numId="5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9"/>
  </w:num>
  <w:num w:numId="7">
    <w:abstractNumId w:val="1"/>
  </w:num>
  <w:num w:numId="8">
    <w:abstractNumId w:val="4"/>
  </w:num>
  <w:num w:numId="9">
    <w:abstractNumId w:val="10"/>
  </w:num>
  <w:num w:numId="10">
    <w:abstractNumId w:val="6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zNzOzMDAxM7cwMjdW0lEKTi0uzszPAykwqgUAGgWEoSwAAAA="/>
  </w:docVars>
  <w:rsids>
    <w:rsidRoot w:val="003A2424"/>
    <w:rsid w:val="000A30E6"/>
    <w:rsid w:val="00337652"/>
    <w:rsid w:val="003A015E"/>
    <w:rsid w:val="003A2424"/>
    <w:rsid w:val="003F20FB"/>
    <w:rsid w:val="00442A83"/>
    <w:rsid w:val="00725C01"/>
    <w:rsid w:val="00754A01"/>
    <w:rsid w:val="008D79C3"/>
    <w:rsid w:val="009E4FCE"/>
    <w:rsid w:val="00B0334E"/>
    <w:rsid w:val="00BB5D24"/>
    <w:rsid w:val="00CB69A4"/>
    <w:rsid w:val="00DF7A11"/>
    <w:rsid w:val="00EC6066"/>
    <w:rsid w:val="00F436E7"/>
    <w:rsid w:val="00FD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B229"/>
  <w15:chartTrackingRefBased/>
  <w15:docId w15:val="{DE263E7A-2FC7-4F66-A692-286E7434A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24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24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436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95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yash128-weather-app.herokuapp.com/hom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atelyash133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39878-5165-4339-9DD1-A2A7F1202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741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patel</dc:creator>
  <cp:keywords/>
  <dc:description/>
  <cp:lastModifiedBy>yash patel</cp:lastModifiedBy>
  <cp:revision>7</cp:revision>
  <dcterms:created xsi:type="dcterms:W3CDTF">2020-07-31T13:44:00Z</dcterms:created>
  <dcterms:modified xsi:type="dcterms:W3CDTF">2020-08-05T00:08:00Z</dcterms:modified>
</cp:coreProperties>
</file>